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D7F4233" w14:textId="77777777" w:rsidR="00420C6D" w:rsidRPr="00420C6D" w:rsidRDefault="00420C6D" w:rsidP="00420C6D">
      <w:pPr>
        <w:autoSpaceDE w:val="0"/>
        <w:autoSpaceDN w:val="0"/>
        <w:adjustRightInd w:val="0"/>
        <w:spacing w:after="0" w:line="240" w:lineRule="auto"/>
        <w:jc w:val="center"/>
        <w:rPr>
          <w:rFonts w:ascii="Redressed" w:hAnsi="Redressed" w:cs="Redressed"/>
          <w:sz w:val="30"/>
          <w:szCs w:val="30"/>
        </w:rPr>
      </w:pPr>
      <w:r w:rsidRPr="00420C6D">
        <w:rPr>
          <w:rFonts w:ascii="Redressed" w:hAnsi="Redressed" w:cs="Redressed"/>
          <w:sz w:val="30"/>
          <w:szCs w:val="30"/>
        </w:rPr>
        <w:t>Kindly Respond by March 15, 2014</w:t>
      </w:r>
    </w:p>
    <w:p w14:paraId="761B8819" w14:textId="77777777" w:rsidR="00420C6D" w:rsidRPr="00420C6D" w:rsidRDefault="00420C6D" w:rsidP="00420C6D">
      <w:pPr>
        <w:autoSpaceDE w:val="0"/>
        <w:autoSpaceDN w:val="0"/>
        <w:adjustRightInd w:val="0"/>
        <w:spacing w:before="397" w:after="0" w:line="240" w:lineRule="auto"/>
        <w:jc w:val="center"/>
        <w:rPr>
          <w:rFonts w:ascii="Redressed" w:hAnsi="Redressed" w:cs="Redressed"/>
          <w:sz w:val="30"/>
          <w:szCs w:val="30"/>
        </w:rPr>
      </w:pPr>
      <w:r w:rsidRPr="00420C6D">
        <w:rPr>
          <w:rFonts w:ascii="Redressed" w:hAnsi="Redressed" w:cs="Redressed"/>
          <w:sz w:val="30"/>
          <w:szCs w:val="30"/>
        </w:rPr>
        <w:t>We have reserved _____ seats in your honor</w:t>
      </w:r>
    </w:p>
    <w:p w14:paraId="194124AA" w14:textId="77777777" w:rsidR="00420C6D" w:rsidRPr="00420C6D" w:rsidRDefault="00420C6D" w:rsidP="00420C6D">
      <w:pPr>
        <w:autoSpaceDE w:val="0"/>
        <w:autoSpaceDN w:val="0"/>
        <w:adjustRightInd w:val="0"/>
        <w:spacing w:before="57" w:after="0" w:line="240" w:lineRule="auto"/>
        <w:jc w:val="center"/>
        <w:rPr>
          <w:rFonts w:ascii="Redressed" w:hAnsi="Redressed" w:cs="Redressed"/>
          <w:sz w:val="30"/>
          <w:szCs w:val="30"/>
        </w:rPr>
      </w:pPr>
      <w:r w:rsidRPr="00420C6D">
        <w:rPr>
          <w:rFonts w:ascii="Redressed" w:hAnsi="Redressed" w:cs="Redressed"/>
          <w:sz w:val="30"/>
          <w:szCs w:val="30"/>
        </w:rPr>
        <w:t>for the Wedding and Reception</w:t>
      </w:r>
    </w:p>
    <w:p w14:paraId="732851B7" w14:textId="77777777" w:rsidR="00420C6D" w:rsidRPr="00420C6D" w:rsidRDefault="00420C6D" w:rsidP="00420C6D">
      <w:pPr>
        <w:autoSpaceDE w:val="0"/>
        <w:autoSpaceDN w:val="0"/>
        <w:adjustRightInd w:val="0"/>
        <w:spacing w:before="397" w:after="0" w:line="240" w:lineRule="auto"/>
        <w:jc w:val="center"/>
        <w:rPr>
          <w:rFonts w:ascii="Redressed" w:hAnsi="Redressed" w:cs="Redressed"/>
          <w:sz w:val="30"/>
          <w:szCs w:val="30"/>
        </w:rPr>
      </w:pPr>
      <w:r w:rsidRPr="00420C6D">
        <w:rPr>
          <w:rFonts w:ascii="Redressed" w:hAnsi="Redressed" w:cs="Redressed"/>
          <w:sz w:val="30"/>
          <w:szCs w:val="30"/>
        </w:rPr>
        <w:t>Name(s)______________________________</w:t>
      </w:r>
    </w:p>
    <w:p w14:paraId="6CD3D004" w14:textId="77777777" w:rsidR="00420C6D" w:rsidRPr="00420C6D" w:rsidRDefault="00420C6D" w:rsidP="00420C6D">
      <w:pPr>
        <w:autoSpaceDE w:val="0"/>
        <w:autoSpaceDN w:val="0"/>
        <w:adjustRightInd w:val="0"/>
        <w:spacing w:before="397" w:after="0" w:line="240" w:lineRule="auto"/>
        <w:jc w:val="center"/>
        <w:rPr>
          <w:rFonts w:ascii="Redressed" w:hAnsi="Redressed" w:cs="Redressed"/>
          <w:sz w:val="30"/>
          <w:szCs w:val="30"/>
        </w:rPr>
      </w:pPr>
      <w:r w:rsidRPr="00420C6D">
        <w:rPr>
          <w:rFonts w:ascii="Redressed" w:hAnsi="Redressed" w:cs="Redressed"/>
          <w:sz w:val="30"/>
          <w:szCs w:val="30"/>
        </w:rPr>
        <w:t>_____ Accepts with Pleasure</w:t>
      </w:r>
    </w:p>
    <w:p w14:paraId="14E01115" w14:textId="77777777" w:rsidR="00B56087" w:rsidRPr="00420C6D" w:rsidRDefault="00420C6D" w:rsidP="00420C6D">
      <w:pPr>
        <w:jc w:val="center"/>
      </w:pPr>
      <w:r w:rsidRPr="00420C6D">
        <w:rPr>
          <w:rFonts w:ascii="Redressed" w:hAnsi="Redressed" w:cs="Redressed"/>
          <w:sz w:val="30"/>
          <w:szCs w:val="30"/>
        </w:rPr>
        <w:t>_____ Declines with Regrets</w:t>
      </w:r>
    </w:p>
    <w:sectPr w:rsidR="00B56087" w:rsidRPr="00420C6D" w:rsidSect="00B5608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Redressed">
    <w:altName w:val="Calibri"/>
    <w:charset w:val="00"/>
    <w:family w:val="auto"/>
    <w:pitch w:val="variable"/>
    <w:sig w:usb0="8000002F" w:usb1="0000004A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oNotTrackMoves/>
  <w:defaultTabStop w:val="720"/>
  <w:characterSpacingControl w:val="doNotCompress"/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0NDMwMzE0tzAzNjNU0lEKTi0uzszPAykwrAUAtVaMbywAAAA="/>
  </w:docVars>
  <w:rsids>
    <w:rsidRoot w:val="007B49E0"/>
    <w:rsid w:val="00420C6D"/>
    <w:rsid w:val="00487B06"/>
    <w:rsid w:val="00550C27"/>
    <w:rsid w:val="00791D95"/>
    <w:rsid w:val="007B49E0"/>
    <w:rsid w:val="008A40B0"/>
    <w:rsid w:val="00B33F5B"/>
    <w:rsid w:val="00B56087"/>
    <w:rsid w:val="00C02128"/>
    <w:rsid w:val="00E54A6B"/>
    <w:rsid w:val="00E65EF7"/>
    <w:rsid w:val="00F46FB3"/>
    <w:rsid w:val="00F616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  <w14:docId w14:val="2A5707C5"/>
  <w15:chartTrackingRefBased/>
  <w15:docId w15:val="{C42FCA1A-D2FB-4244-B817-6154BB24D6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56087"/>
    <w:pPr>
      <w:spacing w:after="200" w:line="276" w:lineRule="auto"/>
    </w:pPr>
    <w:rPr>
      <w:sz w:val="22"/>
      <w:szCs w:val="22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29</Words>
  <Characters>17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--</Company>
  <LinksUpToDate>false</LinksUpToDate>
  <CharactersWithSpaces>1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--</dc:creator>
  <cp:keywords/>
  <dc:description/>
  <cp:lastModifiedBy>admin@parekhcards.onmicrosoft.com</cp:lastModifiedBy>
  <cp:revision>2</cp:revision>
  <dcterms:created xsi:type="dcterms:W3CDTF">2021-02-18T10:02:00Z</dcterms:created>
  <dcterms:modified xsi:type="dcterms:W3CDTF">2021-02-18T10:02:00Z</dcterms:modified>
</cp:coreProperties>
</file>